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204BA" w14:textId="7046D2D7" w:rsidR="005B49BC" w:rsidRPr="005F6593" w:rsidRDefault="00686C73" w:rsidP="00193F56">
      <w:pPr>
        <w:spacing w:before="240" w:after="40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YOUR NAME</w:t>
      </w:r>
    </w:p>
    <w:p w14:paraId="52AD484B" w14:textId="33923EEE" w:rsidR="008327A8" w:rsidRPr="005F6593" w:rsidRDefault="00686C73" w:rsidP="00193F56">
      <w:pPr>
        <w:pBdr>
          <w:bottom w:val="single" w:sz="6" w:space="1" w:color="auto"/>
        </w:pBdr>
        <w:jc w:val="center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 w:cs="Arial"/>
          <w:sz w:val="23"/>
          <w:szCs w:val="23"/>
        </w:rPr>
        <w:t>City, State</w:t>
      </w:r>
      <w:r w:rsidR="00B12439" w:rsidRPr="005F6593">
        <w:rPr>
          <w:rFonts w:asciiTheme="minorHAnsi" w:hAnsiTheme="minorHAnsi" w:cs="Arial"/>
          <w:sz w:val="23"/>
          <w:szCs w:val="23"/>
        </w:rPr>
        <w:t xml:space="preserve"> </w:t>
      </w:r>
      <w:r>
        <w:rPr>
          <w:rFonts w:asciiTheme="minorHAnsi" w:hAnsiTheme="minorHAnsi" w:cs="Arial"/>
          <w:sz w:val="23"/>
          <w:szCs w:val="23"/>
        </w:rPr>
        <w:t>Zip code</w:t>
      </w:r>
      <w:r w:rsidR="008D5F89" w:rsidRPr="005F6593">
        <w:rPr>
          <w:rFonts w:asciiTheme="minorHAnsi" w:hAnsiTheme="minorHAnsi" w:cs="Arial"/>
          <w:sz w:val="23"/>
          <w:szCs w:val="23"/>
        </w:rPr>
        <w:t xml:space="preserve"> • </w:t>
      </w:r>
      <w:r>
        <w:rPr>
          <w:rFonts w:asciiTheme="minorHAnsi" w:hAnsiTheme="minorHAnsi" w:cs="Arial"/>
          <w:sz w:val="23"/>
          <w:szCs w:val="23"/>
        </w:rPr>
        <w:t>Phone number</w:t>
      </w:r>
      <w:r w:rsidR="008327A8" w:rsidRPr="005F6593">
        <w:rPr>
          <w:rFonts w:asciiTheme="minorHAnsi" w:hAnsiTheme="minorHAnsi" w:cs="Arial"/>
          <w:sz w:val="23"/>
          <w:szCs w:val="23"/>
        </w:rPr>
        <w:t xml:space="preserve">• </w:t>
      </w:r>
      <w:r>
        <w:rPr>
          <w:rFonts w:asciiTheme="minorHAnsi" w:hAnsiTheme="minorHAnsi" w:cs="Arial"/>
          <w:sz w:val="23"/>
          <w:szCs w:val="23"/>
        </w:rPr>
        <w:t>Your email</w:t>
      </w:r>
    </w:p>
    <w:p w14:paraId="24C01540" w14:textId="77777777" w:rsidR="00B356D9" w:rsidRPr="00B356D9" w:rsidRDefault="00B356D9" w:rsidP="00B356D9">
      <w:pPr>
        <w:tabs>
          <w:tab w:val="right" w:pos="9360"/>
        </w:tabs>
        <w:spacing w:before="280" w:after="140"/>
        <w:rPr>
          <w:rFonts w:asciiTheme="minorHAnsi" w:hAnsiTheme="minorHAnsi" w:cs="Arial"/>
          <w:b/>
          <w:bCs/>
          <w:sz w:val="28"/>
          <w:szCs w:val="28"/>
        </w:rPr>
      </w:pPr>
      <w:r w:rsidRPr="00B356D9">
        <w:rPr>
          <w:rFonts w:asciiTheme="minorHAnsi" w:hAnsiTheme="minorHAnsi" w:cs="Arial"/>
          <w:b/>
          <w:bCs/>
          <w:sz w:val="28"/>
          <w:szCs w:val="28"/>
        </w:rPr>
        <w:t>TECHNICAL KNOWLEDGE AND SKILLS</w:t>
      </w:r>
    </w:p>
    <w:p w14:paraId="77FBFC0F" w14:textId="77777777" w:rsidR="00B356D9" w:rsidRPr="00B356D9" w:rsidRDefault="00B356D9" w:rsidP="00B356D9">
      <w:pPr>
        <w:tabs>
          <w:tab w:val="right" w:pos="9360"/>
        </w:tabs>
        <w:rPr>
          <w:rFonts w:asciiTheme="minorHAnsi" w:hAnsiTheme="minorHAnsi" w:cs="Arial"/>
          <w:b/>
          <w:bCs/>
        </w:rPr>
      </w:pPr>
      <w:r w:rsidRPr="00B356D9">
        <w:rPr>
          <w:rFonts w:asciiTheme="minorHAnsi" w:hAnsiTheme="minorHAnsi" w:cs="Arial"/>
          <w:b/>
          <w:bCs/>
        </w:rPr>
        <w:t xml:space="preserve">Operating Systems: </w:t>
      </w:r>
    </w:p>
    <w:p w14:paraId="1901B40D" w14:textId="77777777" w:rsidR="00B356D9" w:rsidRPr="00B356D9" w:rsidRDefault="00B356D9" w:rsidP="00B356D9">
      <w:pPr>
        <w:tabs>
          <w:tab w:val="right" w:pos="9360"/>
        </w:tabs>
        <w:rPr>
          <w:rFonts w:asciiTheme="minorHAnsi" w:hAnsiTheme="minorHAnsi" w:cs="Arial"/>
          <w:b/>
          <w:bCs/>
        </w:rPr>
      </w:pPr>
      <w:r w:rsidRPr="00B356D9">
        <w:rPr>
          <w:rFonts w:asciiTheme="minorHAnsi" w:hAnsiTheme="minorHAnsi" w:cs="Arial"/>
          <w:b/>
          <w:bCs/>
        </w:rPr>
        <w:t xml:space="preserve">Technical Support: </w:t>
      </w:r>
    </w:p>
    <w:p w14:paraId="71652013" w14:textId="77777777" w:rsidR="00B356D9" w:rsidRPr="00B356D9" w:rsidRDefault="00B356D9" w:rsidP="00B356D9">
      <w:pPr>
        <w:tabs>
          <w:tab w:val="right" w:pos="9360"/>
        </w:tabs>
        <w:rPr>
          <w:rFonts w:asciiTheme="minorHAnsi" w:hAnsiTheme="minorHAnsi" w:cs="Arial"/>
          <w:b/>
          <w:bCs/>
        </w:rPr>
      </w:pPr>
      <w:r w:rsidRPr="00B356D9">
        <w:rPr>
          <w:rFonts w:asciiTheme="minorHAnsi" w:hAnsiTheme="minorHAnsi" w:cs="Arial"/>
          <w:b/>
          <w:bCs/>
        </w:rPr>
        <w:t xml:space="preserve">Languages: </w:t>
      </w:r>
    </w:p>
    <w:p w14:paraId="4F8C726F" w14:textId="77777777" w:rsidR="00B356D9" w:rsidRPr="00B356D9" w:rsidRDefault="00B356D9" w:rsidP="00B356D9">
      <w:pPr>
        <w:tabs>
          <w:tab w:val="right" w:pos="9360"/>
        </w:tabs>
        <w:rPr>
          <w:rFonts w:asciiTheme="minorHAnsi" w:hAnsiTheme="minorHAnsi" w:cs="Arial"/>
          <w:b/>
          <w:bCs/>
        </w:rPr>
      </w:pPr>
      <w:r w:rsidRPr="00B356D9">
        <w:rPr>
          <w:rFonts w:asciiTheme="minorHAnsi" w:hAnsiTheme="minorHAnsi" w:cs="Arial"/>
          <w:b/>
          <w:bCs/>
        </w:rPr>
        <w:t xml:space="preserve">Database Management: </w:t>
      </w:r>
    </w:p>
    <w:p w14:paraId="5A0EFE24" w14:textId="77777777" w:rsidR="00B356D9" w:rsidRPr="00B356D9" w:rsidRDefault="00B356D9" w:rsidP="00B356D9">
      <w:pPr>
        <w:tabs>
          <w:tab w:val="right" w:pos="9360"/>
        </w:tabs>
        <w:rPr>
          <w:rFonts w:asciiTheme="minorHAnsi" w:hAnsiTheme="minorHAnsi" w:cs="Arial"/>
          <w:b/>
          <w:bCs/>
        </w:rPr>
      </w:pPr>
      <w:r w:rsidRPr="00B356D9">
        <w:rPr>
          <w:rFonts w:asciiTheme="minorHAnsi" w:hAnsiTheme="minorHAnsi" w:cs="Arial"/>
          <w:b/>
          <w:bCs/>
        </w:rPr>
        <w:t xml:space="preserve">Applications: </w:t>
      </w:r>
    </w:p>
    <w:p w14:paraId="577D4E89" w14:textId="77777777" w:rsidR="0030768E" w:rsidRPr="00380EBD" w:rsidRDefault="0030768E" w:rsidP="00867B97">
      <w:pPr>
        <w:tabs>
          <w:tab w:val="right" w:pos="9360"/>
        </w:tabs>
        <w:spacing w:before="280" w:after="140"/>
        <w:rPr>
          <w:rFonts w:asciiTheme="minorHAnsi" w:hAnsiTheme="minorHAnsi" w:cs="Arial"/>
          <w:b/>
          <w:bCs/>
          <w:sz w:val="28"/>
          <w:szCs w:val="28"/>
        </w:rPr>
      </w:pPr>
      <w:r w:rsidRPr="00380EBD">
        <w:rPr>
          <w:rFonts w:asciiTheme="minorHAnsi" w:hAnsiTheme="minorHAnsi" w:cs="Arial"/>
          <w:b/>
          <w:bCs/>
          <w:sz w:val="28"/>
          <w:szCs w:val="28"/>
        </w:rPr>
        <w:t>EDUCATION</w:t>
      </w:r>
    </w:p>
    <w:p w14:paraId="7D3ABA61" w14:textId="37CC912F" w:rsidR="0030768E" w:rsidRPr="002172EC" w:rsidRDefault="006576DA" w:rsidP="0030768E">
      <w:pPr>
        <w:tabs>
          <w:tab w:val="right" w:pos="9360"/>
        </w:tabs>
        <w:spacing w:before="120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Full Name of Degree</w:t>
      </w:r>
      <w:r w:rsidR="0030768E" w:rsidRPr="002172EC">
        <w:rPr>
          <w:rFonts w:asciiTheme="minorHAnsi" w:hAnsiTheme="minorHAnsi"/>
          <w:b/>
          <w:sz w:val="23"/>
          <w:szCs w:val="23"/>
        </w:rPr>
        <w:t>,</w:t>
      </w:r>
      <w:r w:rsidR="0030768E" w:rsidRPr="002172EC">
        <w:rPr>
          <w:rFonts w:asciiTheme="minorHAnsi" w:hAnsiTheme="minorHAnsi"/>
          <w:sz w:val="23"/>
          <w:szCs w:val="23"/>
        </w:rPr>
        <w:t xml:space="preserve"> </w:t>
      </w:r>
      <w:r>
        <w:rPr>
          <w:rFonts w:asciiTheme="minorHAnsi" w:hAnsiTheme="minorHAnsi"/>
          <w:sz w:val="23"/>
          <w:szCs w:val="23"/>
        </w:rPr>
        <w:t>Name of Your Minor</w:t>
      </w:r>
      <w:r w:rsidR="0030768E" w:rsidRPr="002172EC">
        <w:rPr>
          <w:rFonts w:asciiTheme="minorHAnsi" w:hAnsiTheme="minorHAnsi"/>
          <w:sz w:val="23"/>
          <w:szCs w:val="23"/>
        </w:rPr>
        <w:t xml:space="preserve"> </w:t>
      </w:r>
      <w:r>
        <w:rPr>
          <w:rFonts w:asciiTheme="minorHAnsi" w:hAnsiTheme="minorHAnsi"/>
          <w:sz w:val="23"/>
          <w:szCs w:val="23"/>
        </w:rPr>
        <w:t>–</w:t>
      </w:r>
      <w:r w:rsidR="0030768E" w:rsidRPr="002172EC">
        <w:rPr>
          <w:rFonts w:asciiTheme="minorHAnsi" w:hAnsiTheme="minorHAnsi"/>
          <w:sz w:val="23"/>
          <w:szCs w:val="23"/>
        </w:rPr>
        <w:t xml:space="preserve"> </w:t>
      </w:r>
      <w:r w:rsidR="00B356D9">
        <w:rPr>
          <w:rFonts w:asciiTheme="minorHAnsi" w:hAnsiTheme="minorHAnsi"/>
          <w:sz w:val="23"/>
          <w:szCs w:val="23"/>
        </w:rPr>
        <w:t xml:space="preserve">                     </w:t>
      </w:r>
      <w:r>
        <w:rPr>
          <w:rFonts w:asciiTheme="minorHAnsi" w:hAnsiTheme="minorHAnsi"/>
          <w:sz w:val="23"/>
          <w:szCs w:val="23"/>
        </w:rPr>
        <w:t>Month and year of your graduation date</w:t>
      </w:r>
    </w:p>
    <w:p w14:paraId="64B3A734" w14:textId="5B2257BF" w:rsidR="00B356D9" w:rsidRDefault="00B356D9" w:rsidP="0030768E">
      <w:pPr>
        <w:tabs>
          <w:tab w:val="right" w:pos="9360"/>
        </w:tabs>
        <w:spacing w:before="40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Bellevue University, Bellevue, NE</w:t>
      </w:r>
      <w:r>
        <w:rPr>
          <w:rFonts w:asciiTheme="minorHAnsi" w:hAnsiTheme="minorHAnsi"/>
          <w:sz w:val="23"/>
          <w:szCs w:val="23"/>
        </w:rPr>
        <w:tab/>
      </w:r>
      <w:r w:rsidR="00E13C92">
        <w:rPr>
          <w:rFonts w:asciiTheme="minorHAnsi" w:hAnsiTheme="minorHAnsi"/>
          <w:sz w:val="23"/>
          <w:szCs w:val="23"/>
        </w:rPr>
        <w:t xml:space="preserve">GPA </w:t>
      </w:r>
      <w:proofErr w:type="gramStart"/>
      <w:r w:rsidR="006576DA">
        <w:rPr>
          <w:rFonts w:asciiTheme="minorHAnsi" w:hAnsiTheme="minorHAnsi"/>
          <w:sz w:val="23"/>
          <w:szCs w:val="23"/>
        </w:rPr>
        <w:t>3.#</w:t>
      </w:r>
      <w:proofErr w:type="gramEnd"/>
      <w:r w:rsidR="006576DA">
        <w:rPr>
          <w:rFonts w:asciiTheme="minorHAnsi" w:hAnsiTheme="minorHAnsi"/>
          <w:sz w:val="23"/>
          <w:szCs w:val="23"/>
        </w:rPr>
        <w:t>#</w:t>
      </w:r>
      <w:r w:rsidR="00E13C92">
        <w:rPr>
          <w:rFonts w:asciiTheme="minorHAnsi" w:hAnsiTheme="minorHAnsi"/>
          <w:sz w:val="23"/>
          <w:szCs w:val="23"/>
        </w:rPr>
        <w:t xml:space="preserve"> </w:t>
      </w:r>
    </w:p>
    <w:p w14:paraId="7DC35CFD" w14:textId="4D0C1CA4" w:rsidR="00E13C92" w:rsidRPr="002172EC" w:rsidRDefault="00E13C92" w:rsidP="0030768E">
      <w:pPr>
        <w:tabs>
          <w:tab w:val="right" w:pos="9360"/>
        </w:tabs>
        <w:spacing w:before="40"/>
        <w:rPr>
          <w:rFonts w:asciiTheme="minorHAnsi" w:hAnsiTheme="minorHAnsi"/>
          <w:sz w:val="23"/>
          <w:szCs w:val="23"/>
        </w:rPr>
      </w:pPr>
      <w:r w:rsidRPr="005F6593">
        <w:rPr>
          <w:rFonts w:asciiTheme="minorHAnsi" w:hAnsiTheme="minorHAnsi" w:cs="Arial"/>
          <w:sz w:val="23"/>
          <w:szCs w:val="23"/>
        </w:rPr>
        <w:t>•</w:t>
      </w:r>
      <w:r>
        <w:rPr>
          <w:rFonts w:asciiTheme="minorHAnsi" w:hAnsiTheme="minorHAnsi" w:cs="Arial"/>
          <w:sz w:val="23"/>
          <w:szCs w:val="23"/>
        </w:rPr>
        <w:t xml:space="preserve"> </w:t>
      </w:r>
      <w:r w:rsidR="006576DA">
        <w:rPr>
          <w:rFonts w:asciiTheme="minorHAnsi" w:hAnsiTheme="minorHAnsi" w:cs="Arial"/>
          <w:sz w:val="23"/>
          <w:szCs w:val="23"/>
        </w:rPr>
        <w:t>Academic awards, honors, or scholarships</w:t>
      </w:r>
    </w:p>
    <w:p w14:paraId="040F67DD" w14:textId="51FA0C72" w:rsidR="00B356D9" w:rsidRDefault="00B356D9" w:rsidP="00867B97">
      <w:pPr>
        <w:tabs>
          <w:tab w:val="right" w:pos="9360"/>
        </w:tabs>
        <w:spacing w:before="280" w:after="140"/>
        <w:rPr>
          <w:rFonts w:asciiTheme="minorHAnsi" w:hAnsiTheme="minorHAnsi" w:cs="Arial"/>
          <w:b/>
          <w:bCs/>
          <w:sz w:val="28"/>
          <w:szCs w:val="28"/>
        </w:rPr>
      </w:pPr>
      <w:r>
        <w:rPr>
          <w:rFonts w:asciiTheme="minorHAnsi" w:hAnsiTheme="minorHAnsi" w:cs="Arial"/>
          <w:b/>
          <w:bCs/>
          <w:sz w:val="28"/>
          <w:szCs w:val="28"/>
        </w:rPr>
        <w:t>CERTIFICATIONS</w:t>
      </w:r>
    </w:p>
    <w:p w14:paraId="00BC6508" w14:textId="5713B869" w:rsidR="00B356D9" w:rsidRPr="00B356D9" w:rsidRDefault="00B356D9" w:rsidP="00867B97">
      <w:pPr>
        <w:tabs>
          <w:tab w:val="right" w:pos="9360"/>
        </w:tabs>
        <w:spacing w:before="280" w:after="140"/>
        <w:rPr>
          <w:rFonts w:asciiTheme="minorHAnsi" w:hAnsiTheme="minorHAnsi" w:cs="Arial"/>
          <w:b/>
          <w:bCs/>
          <w:sz w:val="22"/>
          <w:szCs w:val="22"/>
        </w:rPr>
      </w:pPr>
      <w:r w:rsidRPr="00B356D9">
        <w:rPr>
          <w:rFonts w:asciiTheme="minorHAnsi" w:hAnsiTheme="minorHAnsi" w:cs="Arial"/>
          <w:b/>
          <w:bCs/>
          <w:sz w:val="22"/>
          <w:szCs w:val="22"/>
        </w:rPr>
        <w:t xml:space="preserve">Month Year, </w:t>
      </w:r>
      <w:r w:rsidRPr="00B356D9">
        <w:rPr>
          <w:rFonts w:asciiTheme="minorHAnsi" w:hAnsiTheme="minorHAnsi" w:cs="Arial"/>
          <w:sz w:val="22"/>
          <w:szCs w:val="22"/>
        </w:rPr>
        <w:t>Name of Certification, Issuing Organization, City, State</w:t>
      </w:r>
    </w:p>
    <w:p w14:paraId="17970410" w14:textId="101B5819" w:rsidR="006E3ADF" w:rsidRPr="00380EBD" w:rsidRDefault="00085956" w:rsidP="00867B97">
      <w:pPr>
        <w:tabs>
          <w:tab w:val="right" w:pos="9360"/>
        </w:tabs>
        <w:spacing w:before="280" w:after="140"/>
        <w:rPr>
          <w:rFonts w:asciiTheme="minorHAnsi" w:hAnsiTheme="minorHAnsi" w:cs="Arial"/>
          <w:b/>
          <w:sz w:val="28"/>
          <w:szCs w:val="28"/>
        </w:rPr>
      </w:pPr>
      <w:r w:rsidRPr="00380EBD">
        <w:rPr>
          <w:rFonts w:asciiTheme="minorHAnsi" w:hAnsiTheme="minorHAnsi" w:cs="Arial"/>
          <w:b/>
          <w:bCs/>
          <w:sz w:val="28"/>
          <w:szCs w:val="28"/>
        </w:rPr>
        <w:t>PROFESSIONAL EXPERIENCE</w:t>
      </w:r>
    </w:p>
    <w:p w14:paraId="286E9F3B" w14:textId="630E8467" w:rsidR="006768BC" w:rsidRPr="002172EC" w:rsidRDefault="006576DA" w:rsidP="0067590E">
      <w:pPr>
        <w:tabs>
          <w:tab w:val="right" w:pos="9360"/>
        </w:tabs>
        <w:spacing w:before="280"/>
        <w:jc w:val="both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Your Position Title</w:t>
      </w:r>
      <w:r w:rsidR="006768BC" w:rsidRPr="002172EC">
        <w:rPr>
          <w:rFonts w:asciiTheme="minorHAnsi" w:hAnsiTheme="minorHAnsi"/>
          <w:sz w:val="23"/>
          <w:szCs w:val="23"/>
        </w:rPr>
        <w:t xml:space="preserve"> </w:t>
      </w:r>
      <w:r w:rsidR="00B356D9">
        <w:rPr>
          <w:rFonts w:asciiTheme="minorHAnsi" w:hAnsiTheme="minorHAnsi"/>
          <w:sz w:val="23"/>
          <w:szCs w:val="23"/>
        </w:rPr>
        <w:tab/>
      </w:r>
      <w:r>
        <w:rPr>
          <w:rFonts w:asciiTheme="minorHAnsi" w:hAnsiTheme="minorHAnsi"/>
          <w:sz w:val="23"/>
          <w:szCs w:val="23"/>
        </w:rPr>
        <w:t>Month Year – Month Year</w:t>
      </w:r>
    </w:p>
    <w:p w14:paraId="3A1345DC" w14:textId="1CDCB09C" w:rsidR="005B49BC" w:rsidRPr="002172EC" w:rsidRDefault="006576DA" w:rsidP="00283184">
      <w:pPr>
        <w:tabs>
          <w:tab w:val="right" w:pos="9360"/>
        </w:tabs>
        <w:spacing w:before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Organization Name, City</w:t>
      </w:r>
      <w:r w:rsidR="00F119D5">
        <w:rPr>
          <w:rFonts w:asciiTheme="minorHAnsi" w:hAnsiTheme="minorHAnsi"/>
          <w:sz w:val="23"/>
          <w:szCs w:val="23"/>
        </w:rPr>
        <w:t>, State</w:t>
      </w:r>
    </w:p>
    <w:p w14:paraId="678D503D" w14:textId="59144146" w:rsidR="0030768E" w:rsidRPr="002172EC" w:rsidRDefault="00F119D5" w:rsidP="0030768E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Bullet point describing what you did in this role or any accomplishments you had using action + project + result format. Add or delete bullet points as needed.</w:t>
      </w:r>
    </w:p>
    <w:p w14:paraId="42F855CB" w14:textId="246C3400" w:rsidR="0030768E" w:rsidRPr="002172EC" w:rsidRDefault="00F119D5" w:rsidP="0030768E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Another bullet </w:t>
      </w:r>
      <w:proofErr w:type="gramStart"/>
      <w:r>
        <w:rPr>
          <w:rFonts w:asciiTheme="minorHAnsi" w:hAnsiTheme="minorHAnsi"/>
          <w:sz w:val="23"/>
          <w:szCs w:val="23"/>
        </w:rPr>
        <w:t>point</w:t>
      </w:r>
      <w:proofErr w:type="gramEnd"/>
    </w:p>
    <w:p w14:paraId="6A3C2BB2" w14:textId="0F01ACB3" w:rsidR="007D4F52" w:rsidRPr="002172EC" w:rsidRDefault="00F119D5" w:rsidP="0030768E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Another bullet </w:t>
      </w:r>
      <w:proofErr w:type="gramStart"/>
      <w:r>
        <w:rPr>
          <w:rFonts w:asciiTheme="minorHAnsi" w:hAnsiTheme="minorHAnsi"/>
          <w:sz w:val="23"/>
          <w:szCs w:val="23"/>
        </w:rPr>
        <w:t>point</w:t>
      </w:r>
      <w:proofErr w:type="gramEnd"/>
    </w:p>
    <w:p w14:paraId="782ECB8C" w14:textId="4E7B2433" w:rsidR="00E04838" w:rsidRPr="002172EC" w:rsidRDefault="00F119D5" w:rsidP="001802CE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Another bullet </w:t>
      </w:r>
      <w:proofErr w:type="gramStart"/>
      <w:r>
        <w:rPr>
          <w:rFonts w:asciiTheme="minorHAnsi" w:hAnsiTheme="minorHAnsi"/>
          <w:sz w:val="23"/>
          <w:szCs w:val="23"/>
        </w:rPr>
        <w:t>point</w:t>
      </w:r>
      <w:proofErr w:type="gramEnd"/>
    </w:p>
    <w:p w14:paraId="14301995" w14:textId="5A17EAC2" w:rsidR="00283184" w:rsidRPr="00380EBD" w:rsidRDefault="00085956" w:rsidP="00867B97">
      <w:pPr>
        <w:tabs>
          <w:tab w:val="right" w:pos="9360"/>
        </w:tabs>
        <w:spacing w:before="280" w:after="140"/>
        <w:rPr>
          <w:rFonts w:asciiTheme="minorHAnsi" w:hAnsiTheme="minorHAnsi" w:cs="Arial"/>
          <w:b/>
          <w:bCs/>
          <w:sz w:val="28"/>
          <w:szCs w:val="28"/>
        </w:rPr>
      </w:pPr>
      <w:r w:rsidRPr="00380EBD">
        <w:rPr>
          <w:rFonts w:asciiTheme="minorHAnsi" w:hAnsiTheme="minorHAnsi" w:cs="Arial"/>
          <w:b/>
          <w:bCs/>
          <w:sz w:val="28"/>
          <w:szCs w:val="28"/>
        </w:rPr>
        <w:t>VOLUNTEER EXPERIENCE</w:t>
      </w:r>
    </w:p>
    <w:p w14:paraId="233F021A" w14:textId="4A239438" w:rsidR="00F119D5" w:rsidRPr="002172EC" w:rsidRDefault="00F119D5" w:rsidP="00B356D9">
      <w:pPr>
        <w:tabs>
          <w:tab w:val="right" w:pos="9360"/>
        </w:tabs>
        <w:spacing w:before="40"/>
        <w:jc w:val="both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Volunteer (or your title)</w:t>
      </w:r>
      <w:r w:rsidR="00B356D9">
        <w:rPr>
          <w:rFonts w:asciiTheme="minorHAnsi" w:hAnsiTheme="minorHAnsi"/>
          <w:b/>
          <w:sz w:val="23"/>
          <w:szCs w:val="23"/>
        </w:rPr>
        <w:t xml:space="preserve">, </w:t>
      </w:r>
      <w:r w:rsidR="00B356D9">
        <w:rPr>
          <w:rFonts w:asciiTheme="minorHAnsi" w:hAnsiTheme="minorHAnsi"/>
          <w:sz w:val="23"/>
          <w:szCs w:val="23"/>
        </w:rPr>
        <w:t>Organization Name, City, State</w:t>
      </w:r>
      <w:r w:rsidR="00B356D9">
        <w:rPr>
          <w:rFonts w:asciiTheme="minorHAnsi" w:hAnsiTheme="minorHAnsi"/>
          <w:sz w:val="23"/>
          <w:szCs w:val="23"/>
        </w:rPr>
        <w:t xml:space="preserve">, </w:t>
      </w:r>
      <w:r>
        <w:rPr>
          <w:rFonts w:asciiTheme="minorHAnsi" w:hAnsiTheme="minorHAnsi"/>
          <w:sz w:val="23"/>
          <w:szCs w:val="23"/>
        </w:rPr>
        <w:t>Month Year – Month Year</w:t>
      </w:r>
    </w:p>
    <w:p w14:paraId="41653332" w14:textId="65739406" w:rsidR="00916EA3" w:rsidRPr="00380EBD" w:rsidRDefault="00916EA3" w:rsidP="00867B97">
      <w:pPr>
        <w:tabs>
          <w:tab w:val="right" w:pos="9360"/>
        </w:tabs>
        <w:spacing w:before="280" w:after="140"/>
        <w:rPr>
          <w:rFonts w:asciiTheme="minorHAnsi" w:hAnsiTheme="minorHAnsi" w:cs="Arial"/>
          <w:b/>
          <w:bCs/>
          <w:sz w:val="28"/>
          <w:szCs w:val="28"/>
        </w:rPr>
      </w:pPr>
      <w:r w:rsidRPr="00380EBD">
        <w:rPr>
          <w:rFonts w:asciiTheme="minorHAnsi" w:hAnsiTheme="minorHAnsi" w:cs="Arial"/>
          <w:b/>
          <w:bCs/>
          <w:sz w:val="28"/>
          <w:szCs w:val="28"/>
        </w:rPr>
        <w:t>ADDITIONAL EXPERIENCE</w:t>
      </w:r>
    </w:p>
    <w:p w14:paraId="0EE9110D" w14:textId="77777777" w:rsidR="00F119D5" w:rsidRPr="002172EC" w:rsidRDefault="00F119D5" w:rsidP="00F119D5">
      <w:pPr>
        <w:tabs>
          <w:tab w:val="right" w:pos="9360"/>
        </w:tabs>
        <w:spacing w:before="280"/>
        <w:jc w:val="both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Your Position Title</w:t>
      </w:r>
      <w:r w:rsidRPr="002172EC">
        <w:rPr>
          <w:rFonts w:asciiTheme="minorHAnsi" w:hAnsiTheme="minorHAnsi"/>
          <w:sz w:val="23"/>
          <w:szCs w:val="23"/>
        </w:rPr>
        <w:t xml:space="preserve"> (</w:t>
      </w:r>
      <w:r>
        <w:rPr>
          <w:rFonts w:asciiTheme="minorHAnsi" w:hAnsiTheme="minorHAnsi"/>
          <w:sz w:val="23"/>
          <w:szCs w:val="23"/>
        </w:rPr>
        <w:t>Month Year – Month Year</w:t>
      </w:r>
      <w:r w:rsidRPr="002172EC">
        <w:rPr>
          <w:rFonts w:asciiTheme="minorHAnsi" w:hAnsiTheme="minorHAnsi"/>
          <w:sz w:val="23"/>
          <w:szCs w:val="23"/>
        </w:rPr>
        <w:t>)</w:t>
      </w:r>
    </w:p>
    <w:p w14:paraId="1E3FDC7E" w14:textId="77777777" w:rsidR="00F119D5" w:rsidRPr="002172EC" w:rsidRDefault="00F119D5" w:rsidP="00F119D5">
      <w:pPr>
        <w:tabs>
          <w:tab w:val="right" w:pos="9360"/>
        </w:tabs>
        <w:spacing w:before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Organization Name, City, State</w:t>
      </w:r>
    </w:p>
    <w:p w14:paraId="12FA8D2A" w14:textId="77777777" w:rsidR="00F119D5" w:rsidRPr="002172EC" w:rsidRDefault="00F119D5" w:rsidP="00F119D5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Bullet point describing what you did in this role or any accomplishments you had using action + project + result format. Add or delete bullet points as needed.</w:t>
      </w:r>
    </w:p>
    <w:p w14:paraId="700E5A84" w14:textId="77777777" w:rsidR="00B356D9" w:rsidRPr="002172EC" w:rsidRDefault="00B356D9" w:rsidP="00B356D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Bullet point describing what you did in this role or any accomplishments you had using action + project + result format. Add or delete bullet points as needed.</w:t>
      </w:r>
    </w:p>
    <w:p w14:paraId="49792C7C" w14:textId="332AE03B" w:rsidR="00867B97" w:rsidRPr="00614B4A" w:rsidRDefault="00867B97" w:rsidP="00F119D5">
      <w:pPr>
        <w:tabs>
          <w:tab w:val="right" w:pos="9360"/>
        </w:tabs>
        <w:jc w:val="both"/>
        <w:rPr>
          <w:rFonts w:asciiTheme="minorHAnsi" w:hAnsiTheme="minorHAnsi"/>
          <w:sz w:val="23"/>
          <w:szCs w:val="23"/>
        </w:rPr>
      </w:pPr>
    </w:p>
    <w:sectPr w:rsidR="00867B97" w:rsidRPr="00614B4A" w:rsidSect="00FB4289">
      <w:footerReference w:type="first" r:id="rId7"/>
      <w:type w:val="continuous"/>
      <w:pgSz w:w="12240" w:h="15840" w:code="1"/>
      <w:pgMar w:top="1296" w:right="1440" w:bottom="1440" w:left="144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D8EC1" w14:textId="77777777" w:rsidR="001324D3" w:rsidRDefault="001324D3">
      <w:r>
        <w:separator/>
      </w:r>
    </w:p>
  </w:endnote>
  <w:endnote w:type="continuationSeparator" w:id="0">
    <w:p w14:paraId="4738E55C" w14:textId="77777777" w:rsidR="001324D3" w:rsidRDefault="00132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E1340" w14:textId="47029D87" w:rsidR="00D0410B" w:rsidRPr="00163D08" w:rsidRDefault="00D0410B" w:rsidP="00800E73">
    <w:pPr>
      <w:pStyle w:val="Footer"/>
      <w:jc w:val="right"/>
      <w:rPr>
        <w:rFonts w:asciiTheme="minorHAnsi" w:hAnsiTheme="minorHAnsi"/>
        <w:i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F0091" w14:textId="77777777" w:rsidR="001324D3" w:rsidRDefault="001324D3">
      <w:r>
        <w:separator/>
      </w:r>
    </w:p>
  </w:footnote>
  <w:footnote w:type="continuationSeparator" w:id="0">
    <w:p w14:paraId="32674F59" w14:textId="77777777" w:rsidR="001324D3" w:rsidRDefault="001324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5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4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77486C"/>
    <w:multiLevelType w:val="hybridMultilevel"/>
    <w:tmpl w:val="46B88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2B5C88"/>
    <w:multiLevelType w:val="hybridMultilevel"/>
    <w:tmpl w:val="460E1BB4"/>
    <w:lvl w:ilvl="0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0" w15:restartNumberingAfterBreak="0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22"/>
  </w:num>
  <w:num w:numId="4">
    <w:abstractNumId w:val="9"/>
  </w:num>
  <w:num w:numId="5">
    <w:abstractNumId w:val="10"/>
  </w:num>
  <w:num w:numId="6">
    <w:abstractNumId w:val="2"/>
  </w:num>
  <w:num w:numId="7">
    <w:abstractNumId w:val="15"/>
  </w:num>
  <w:num w:numId="8">
    <w:abstractNumId w:val="3"/>
  </w:num>
  <w:num w:numId="9">
    <w:abstractNumId w:val="16"/>
  </w:num>
  <w:num w:numId="10">
    <w:abstractNumId w:val="11"/>
  </w:num>
  <w:num w:numId="11">
    <w:abstractNumId w:val="12"/>
  </w:num>
  <w:num w:numId="12">
    <w:abstractNumId w:val="14"/>
  </w:num>
  <w:num w:numId="13">
    <w:abstractNumId w:val="18"/>
  </w:num>
  <w:num w:numId="14">
    <w:abstractNumId w:val="7"/>
  </w:num>
  <w:num w:numId="15">
    <w:abstractNumId w:val="1"/>
  </w:num>
  <w:num w:numId="16">
    <w:abstractNumId w:val="6"/>
  </w:num>
  <w:num w:numId="17">
    <w:abstractNumId w:val="13"/>
  </w:num>
  <w:num w:numId="18">
    <w:abstractNumId w:val="21"/>
  </w:num>
  <w:num w:numId="19">
    <w:abstractNumId w:val="8"/>
  </w:num>
  <w:num w:numId="20">
    <w:abstractNumId w:val="5"/>
  </w:num>
  <w:num w:numId="21">
    <w:abstractNumId w:val="4"/>
  </w:num>
  <w:num w:numId="22">
    <w:abstractNumId w:val="19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LAwNTM0MDYwNDJW0lEKTi0uzszPAykwrAUAkXIbSCwAAAA="/>
  </w:docVars>
  <w:rsids>
    <w:rsidRoot w:val="002E48C6"/>
    <w:rsid w:val="00014227"/>
    <w:rsid w:val="00056E39"/>
    <w:rsid w:val="0007620F"/>
    <w:rsid w:val="00085956"/>
    <w:rsid w:val="0009633A"/>
    <w:rsid w:val="000A16A1"/>
    <w:rsid w:val="000A1C4A"/>
    <w:rsid w:val="000A5EAF"/>
    <w:rsid w:val="000C0790"/>
    <w:rsid w:val="000C207D"/>
    <w:rsid w:val="000E0440"/>
    <w:rsid w:val="000E3CC0"/>
    <w:rsid w:val="000E56B6"/>
    <w:rsid w:val="000F4FC4"/>
    <w:rsid w:val="001012F5"/>
    <w:rsid w:val="00112CA1"/>
    <w:rsid w:val="001324D3"/>
    <w:rsid w:val="0013756F"/>
    <w:rsid w:val="00163D08"/>
    <w:rsid w:val="0016712A"/>
    <w:rsid w:val="001710AF"/>
    <w:rsid w:val="001802CE"/>
    <w:rsid w:val="00182069"/>
    <w:rsid w:val="00193F56"/>
    <w:rsid w:val="001A456C"/>
    <w:rsid w:val="001A4D87"/>
    <w:rsid w:val="001A5EC5"/>
    <w:rsid w:val="001D09CF"/>
    <w:rsid w:val="002058DC"/>
    <w:rsid w:val="00205F47"/>
    <w:rsid w:val="002172EC"/>
    <w:rsid w:val="00227017"/>
    <w:rsid w:val="00242B91"/>
    <w:rsid w:val="002559C3"/>
    <w:rsid w:val="00264AA7"/>
    <w:rsid w:val="002808C6"/>
    <w:rsid w:val="00283184"/>
    <w:rsid w:val="002C209D"/>
    <w:rsid w:val="002D36DD"/>
    <w:rsid w:val="002D52D9"/>
    <w:rsid w:val="002E48C6"/>
    <w:rsid w:val="002E557B"/>
    <w:rsid w:val="00302173"/>
    <w:rsid w:val="0030768E"/>
    <w:rsid w:val="003179B9"/>
    <w:rsid w:val="00317CAC"/>
    <w:rsid w:val="00326DBD"/>
    <w:rsid w:val="00331551"/>
    <w:rsid w:val="00336EF8"/>
    <w:rsid w:val="00337689"/>
    <w:rsid w:val="00375F32"/>
    <w:rsid w:val="00380EBD"/>
    <w:rsid w:val="003B122C"/>
    <w:rsid w:val="003F6CDC"/>
    <w:rsid w:val="00411481"/>
    <w:rsid w:val="00412915"/>
    <w:rsid w:val="00415F09"/>
    <w:rsid w:val="004463D5"/>
    <w:rsid w:val="00483735"/>
    <w:rsid w:val="00485395"/>
    <w:rsid w:val="00493EC1"/>
    <w:rsid w:val="004C4BCA"/>
    <w:rsid w:val="004C75DA"/>
    <w:rsid w:val="004E2D26"/>
    <w:rsid w:val="004F0DB3"/>
    <w:rsid w:val="00513D06"/>
    <w:rsid w:val="00530FE6"/>
    <w:rsid w:val="00540044"/>
    <w:rsid w:val="00543E28"/>
    <w:rsid w:val="00567322"/>
    <w:rsid w:val="0057793B"/>
    <w:rsid w:val="00580DE6"/>
    <w:rsid w:val="005A442B"/>
    <w:rsid w:val="005B2592"/>
    <w:rsid w:val="005B49BC"/>
    <w:rsid w:val="005D2C61"/>
    <w:rsid w:val="005D5488"/>
    <w:rsid w:val="005E1966"/>
    <w:rsid w:val="005F6593"/>
    <w:rsid w:val="00610F08"/>
    <w:rsid w:val="00614B4A"/>
    <w:rsid w:val="0061566D"/>
    <w:rsid w:val="00623F78"/>
    <w:rsid w:val="00630CA0"/>
    <w:rsid w:val="00641157"/>
    <w:rsid w:val="006421FC"/>
    <w:rsid w:val="006465EB"/>
    <w:rsid w:val="006576DA"/>
    <w:rsid w:val="00674613"/>
    <w:rsid w:val="006751A6"/>
    <w:rsid w:val="0067590E"/>
    <w:rsid w:val="006768BC"/>
    <w:rsid w:val="00686C73"/>
    <w:rsid w:val="00686F7F"/>
    <w:rsid w:val="006C7892"/>
    <w:rsid w:val="006D29BA"/>
    <w:rsid w:val="006D3000"/>
    <w:rsid w:val="006E3ADF"/>
    <w:rsid w:val="0070279A"/>
    <w:rsid w:val="00733CED"/>
    <w:rsid w:val="00734ECB"/>
    <w:rsid w:val="007352CA"/>
    <w:rsid w:val="00780AAB"/>
    <w:rsid w:val="00783F4C"/>
    <w:rsid w:val="007B24CA"/>
    <w:rsid w:val="007D4F52"/>
    <w:rsid w:val="007F7947"/>
    <w:rsid w:val="00800E73"/>
    <w:rsid w:val="00812E3F"/>
    <w:rsid w:val="00830F19"/>
    <w:rsid w:val="008327A8"/>
    <w:rsid w:val="00867B97"/>
    <w:rsid w:val="0088510F"/>
    <w:rsid w:val="008A3703"/>
    <w:rsid w:val="008B7DFF"/>
    <w:rsid w:val="008C346E"/>
    <w:rsid w:val="008C77FC"/>
    <w:rsid w:val="008D18F4"/>
    <w:rsid w:val="008D5D3D"/>
    <w:rsid w:val="008D5F89"/>
    <w:rsid w:val="00904080"/>
    <w:rsid w:val="00913674"/>
    <w:rsid w:val="00916EA3"/>
    <w:rsid w:val="00916F07"/>
    <w:rsid w:val="00925F23"/>
    <w:rsid w:val="009548CF"/>
    <w:rsid w:val="0097011C"/>
    <w:rsid w:val="009850BD"/>
    <w:rsid w:val="009B4714"/>
    <w:rsid w:val="009B5F52"/>
    <w:rsid w:val="009B6E5A"/>
    <w:rsid w:val="009C38B6"/>
    <w:rsid w:val="009C7BDB"/>
    <w:rsid w:val="009E06B3"/>
    <w:rsid w:val="009E3365"/>
    <w:rsid w:val="009E55A6"/>
    <w:rsid w:val="009F7406"/>
    <w:rsid w:val="009F76EC"/>
    <w:rsid w:val="00A7564D"/>
    <w:rsid w:val="00AB0177"/>
    <w:rsid w:val="00AB52EB"/>
    <w:rsid w:val="00AE7B21"/>
    <w:rsid w:val="00AF591F"/>
    <w:rsid w:val="00B12439"/>
    <w:rsid w:val="00B135A6"/>
    <w:rsid w:val="00B27FC1"/>
    <w:rsid w:val="00B356D9"/>
    <w:rsid w:val="00B5081F"/>
    <w:rsid w:val="00B50C4C"/>
    <w:rsid w:val="00B66260"/>
    <w:rsid w:val="00B95015"/>
    <w:rsid w:val="00B96A2B"/>
    <w:rsid w:val="00BD212A"/>
    <w:rsid w:val="00BE5DFD"/>
    <w:rsid w:val="00C04E2A"/>
    <w:rsid w:val="00C06088"/>
    <w:rsid w:val="00C41AC6"/>
    <w:rsid w:val="00C60B8F"/>
    <w:rsid w:val="00C61AE7"/>
    <w:rsid w:val="00C70E58"/>
    <w:rsid w:val="00CA545B"/>
    <w:rsid w:val="00CA781A"/>
    <w:rsid w:val="00CB2434"/>
    <w:rsid w:val="00CB43F5"/>
    <w:rsid w:val="00CC2DC9"/>
    <w:rsid w:val="00CC57C3"/>
    <w:rsid w:val="00D0410B"/>
    <w:rsid w:val="00D57AA1"/>
    <w:rsid w:val="00D64024"/>
    <w:rsid w:val="00D70912"/>
    <w:rsid w:val="00D87311"/>
    <w:rsid w:val="00DD0FE0"/>
    <w:rsid w:val="00DF2509"/>
    <w:rsid w:val="00E00B87"/>
    <w:rsid w:val="00E04838"/>
    <w:rsid w:val="00E0593B"/>
    <w:rsid w:val="00E13C92"/>
    <w:rsid w:val="00E1472C"/>
    <w:rsid w:val="00E3216E"/>
    <w:rsid w:val="00E44463"/>
    <w:rsid w:val="00E53EC3"/>
    <w:rsid w:val="00E6097D"/>
    <w:rsid w:val="00E60C40"/>
    <w:rsid w:val="00E74FB3"/>
    <w:rsid w:val="00EA3D80"/>
    <w:rsid w:val="00ED3015"/>
    <w:rsid w:val="00EE2F53"/>
    <w:rsid w:val="00EF17E3"/>
    <w:rsid w:val="00F0457E"/>
    <w:rsid w:val="00F119D5"/>
    <w:rsid w:val="00F173D1"/>
    <w:rsid w:val="00F3117B"/>
    <w:rsid w:val="00F81D0C"/>
    <w:rsid w:val="00FB4289"/>
    <w:rsid w:val="00FC7427"/>
    <w:rsid w:val="00FD1673"/>
    <w:rsid w:val="00FE01C7"/>
    <w:rsid w:val="71B75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7785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57A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BalloonTextChar">
    <w:name w:val="Balloon Text Char"/>
    <w:basedOn w:val="DefaultParagraphFont"/>
    <w:link w:val="BalloonText"/>
    <w:rsid w:val="00D57AA1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uiPriority w:val="99"/>
    <w:rsid w:val="00B5081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3CC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CB243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686F7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6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5-22T01:40:00Z</dcterms:created>
  <dcterms:modified xsi:type="dcterms:W3CDTF">2024-05-22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2mi-v1</vt:lpwstr>
  </property>
</Properties>
</file>